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DBB1A" w14:textId="77777777" w:rsidR="000157E7" w:rsidRDefault="00802053">
      <w:pPr>
        <w:spacing w:after="0"/>
        <w:ind w:right="6"/>
        <w:jc w:val="center"/>
      </w:pPr>
      <w:r>
        <w:rPr>
          <w:rFonts w:ascii="Times New Roman" w:eastAsia="Times New Roman" w:hAnsi="Times New Roman" w:cs="Times New Roman"/>
          <w:sz w:val="32"/>
        </w:rPr>
        <w:t xml:space="preserve">DEPARTMENT OF PHYSICS AND NANOTECHNOLOGY </w:t>
      </w:r>
    </w:p>
    <w:p w14:paraId="25DF7D0F" w14:textId="77777777" w:rsidR="000157E7" w:rsidRDefault="00802053">
      <w:pPr>
        <w:spacing w:after="0"/>
        <w:ind w:left="82"/>
        <w:jc w:val="center"/>
      </w:pPr>
      <w:r>
        <w:rPr>
          <w:rFonts w:ascii="Times New Roman" w:eastAsia="Times New Roman" w:hAnsi="Times New Roman" w:cs="Times New Roman"/>
          <w:sz w:val="30"/>
        </w:rPr>
        <w:t xml:space="preserve"> </w:t>
      </w:r>
    </w:p>
    <w:p w14:paraId="09CD6D29" w14:textId="77777777" w:rsidR="000157E7" w:rsidRDefault="00802053">
      <w:pPr>
        <w:spacing w:after="0"/>
        <w:ind w:left="1"/>
        <w:jc w:val="center"/>
      </w:pPr>
      <w:r>
        <w:rPr>
          <w:rFonts w:ascii="Times New Roman" w:eastAsia="Times New Roman" w:hAnsi="Times New Roman" w:cs="Times New Roman"/>
          <w:sz w:val="30"/>
        </w:rPr>
        <w:t xml:space="preserve">SRM Institute of Science and Technology </w:t>
      </w:r>
    </w:p>
    <w:p w14:paraId="28E18707" w14:textId="77777777" w:rsidR="000157E7" w:rsidRDefault="00802053">
      <w:pPr>
        <w:spacing w:after="0"/>
        <w:ind w:left="77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F05D5CE" w14:textId="77777777" w:rsidR="000157E7" w:rsidRDefault="00802053">
      <w:pPr>
        <w:spacing w:after="0"/>
        <w:ind w:left="15" w:hanging="10"/>
        <w:jc w:val="center"/>
      </w:pPr>
      <w:r>
        <w:rPr>
          <w:rFonts w:ascii="Times New Roman" w:eastAsia="Times New Roman" w:hAnsi="Times New Roman" w:cs="Times New Roman"/>
          <w:sz w:val="28"/>
          <w:u w:val="single" w:color="000000"/>
        </w:rPr>
        <w:t>18PYB103J – Semiconductor Physics</w:t>
      </w: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4DE83DDD" w14:textId="77777777" w:rsidR="000157E7" w:rsidRDefault="00802053">
      <w:pPr>
        <w:spacing w:after="0"/>
        <w:ind w:left="77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19A3534" w14:textId="77777777" w:rsidR="000157E7" w:rsidRDefault="00802053">
      <w:pPr>
        <w:pStyle w:val="Heading1"/>
        <w:ind w:right="2"/>
      </w:pPr>
      <w:r>
        <w:t>Assignment: 2 (Module - 2 and 3)</w:t>
      </w:r>
      <w:r>
        <w:rPr>
          <w:u w:val="none"/>
        </w:rPr>
        <w:t xml:space="preserve"> </w:t>
      </w:r>
    </w:p>
    <w:p w14:paraId="73F7F7A2" w14:textId="77777777" w:rsidR="000157E7" w:rsidRDefault="00802053">
      <w:pPr>
        <w:spacing w:after="23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AE409B3" w14:textId="05FE96B4" w:rsidR="000157E7" w:rsidRDefault="00802053">
      <w:pPr>
        <w:spacing w:after="0" w:line="425" w:lineRule="auto"/>
        <w:ind w:left="-5" w:right="60" w:hanging="10"/>
      </w:pPr>
      <w:r>
        <w:rPr>
          <w:rFonts w:ascii="Times New Roman" w:eastAsia="Times New Roman" w:hAnsi="Times New Roman" w:cs="Times New Roman"/>
          <w:sz w:val="28"/>
        </w:rPr>
        <w:t>Register No: ___</w:t>
      </w:r>
      <w:r w:rsidRPr="00802053">
        <w:rPr>
          <w:rFonts w:ascii="Times New Roman" w:eastAsia="Times New Roman" w:hAnsi="Times New Roman" w:cs="Times New Roman"/>
          <w:b/>
          <w:bCs/>
          <w:sz w:val="28"/>
        </w:rPr>
        <w:t>RA2011026010022</w:t>
      </w:r>
      <w:r w:rsidRPr="00802053">
        <w:rPr>
          <w:rFonts w:ascii="Times New Roman" w:eastAsia="Times New Roman" w:hAnsi="Times New Roman" w:cs="Times New Roman"/>
          <w:b/>
          <w:bCs/>
          <w:sz w:val="28"/>
        </w:rPr>
        <w:t>_</w:t>
      </w:r>
      <w:r>
        <w:rPr>
          <w:rFonts w:ascii="Times New Roman" w:eastAsia="Times New Roman" w:hAnsi="Times New Roman" w:cs="Times New Roman"/>
          <w:sz w:val="28"/>
        </w:rPr>
        <w:t>___________________________________ Name: ________</w:t>
      </w:r>
      <w:r w:rsidRPr="00802053">
        <w:rPr>
          <w:rFonts w:ascii="Times New Roman" w:eastAsia="Times New Roman" w:hAnsi="Times New Roman" w:cs="Times New Roman"/>
          <w:b/>
          <w:bCs/>
          <w:sz w:val="28"/>
        </w:rPr>
        <w:t>Debarghya Barik</w:t>
      </w:r>
      <w:r>
        <w:rPr>
          <w:rFonts w:ascii="Times New Roman" w:eastAsia="Times New Roman" w:hAnsi="Times New Roman" w:cs="Times New Roman"/>
          <w:sz w:val="28"/>
        </w:rPr>
        <w:t>__</w:t>
      </w:r>
      <w:r>
        <w:rPr>
          <w:rFonts w:ascii="Times New Roman" w:eastAsia="Times New Roman" w:hAnsi="Times New Roman" w:cs="Times New Roman"/>
          <w:sz w:val="28"/>
        </w:rPr>
        <w:t>___</w:t>
      </w:r>
      <w:r>
        <w:rPr>
          <w:rFonts w:ascii="Times New Roman" w:eastAsia="Times New Roman" w:hAnsi="Times New Roman" w:cs="Times New Roman"/>
          <w:sz w:val="28"/>
        </w:rPr>
        <w:t xml:space="preserve">________________________________ </w:t>
      </w:r>
    </w:p>
    <w:p w14:paraId="6954D7A4" w14:textId="6E098C1B" w:rsidR="000157E7" w:rsidRDefault="00802053">
      <w:pPr>
        <w:spacing w:after="220"/>
        <w:ind w:left="-5" w:right="60" w:hanging="10"/>
      </w:pPr>
      <w:r>
        <w:rPr>
          <w:rFonts w:ascii="Times New Roman" w:eastAsia="Times New Roman" w:hAnsi="Times New Roman" w:cs="Times New Roman"/>
          <w:sz w:val="28"/>
        </w:rPr>
        <w:t>Year, Branch and Section: _</w:t>
      </w:r>
      <w:r w:rsidRPr="00802053">
        <w:rPr>
          <w:rFonts w:ascii="Times New Roman" w:eastAsia="Times New Roman" w:hAnsi="Times New Roman" w:cs="Times New Roman"/>
          <w:b/>
          <w:bCs/>
          <w:sz w:val="28"/>
        </w:rPr>
        <w:t>CSE with specialization in AI and ML; J1; 2020-24</w:t>
      </w:r>
    </w:p>
    <w:p w14:paraId="76E19095" w14:textId="694C95F8" w:rsidR="000157E7" w:rsidRDefault="00802053">
      <w:pPr>
        <w:spacing w:after="220"/>
        <w:ind w:left="-5" w:right="60" w:hanging="10"/>
      </w:pPr>
      <w:r>
        <w:rPr>
          <w:rFonts w:ascii="Times New Roman" w:eastAsia="Times New Roman" w:hAnsi="Times New Roman" w:cs="Times New Roman"/>
          <w:sz w:val="28"/>
        </w:rPr>
        <w:t>Date: __________</w:t>
      </w:r>
      <w:r w:rsidRPr="00802053">
        <w:rPr>
          <w:rFonts w:ascii="Times New Roman" w:eastAsia="Times New Roman" w:hAnsi="Times New Roman" w:cs="Times New Roman"/>
          <w:b/>
          <w:bCs/>
          <w:sz w:val="28"/>
        </w:rPr>
        <w:t>26.12.2020</w:t>
      </w:r>
      <w:r>
        <w:rPr>
          <w:rFonts w:ascii="Times New Roman" w:eastAsia="Times New Roman" w:hAnsi="Times New Roman" w:cs="Times New Roman"/>
          <w:sz w:val="28"/>
        </w:rPr>
        <w:t>_____________________________</w:t>
      </w:r>
      <w:r>
        <w:rPr>
          <w:rFonts w:ascii="Times New Roman" w:eastAsia="Times New Roman" w:hAnsi="Times New Roman" w:cs="Times New Roman"/>
          <w:sz w:val="28"/>
        </w:rPr>
        <w:t xml:space="preserve">____________ </w:t>
      </w:r>
    </w:p>
    <w:p w14:paraId="46749472" w14:textId="77777777" w:rsidR="000157E7" w:rsidRDefault="00802053">
      <w:pPr>
        <w:spacing w:after="220"/>
        <w:ind w:left="-5" w:right="60" w:hanging="10"/>
      </w:pPr>
      <w:r>
        <w:rPr>
          <w:rFonts w:ascii="Times New Roman" w:eastAsia="Times New Roman" w:hAnsi="Times New Roman" w:cs="Times New Roman"/>
          <w:sz w:val="28"/>
        </w:rPr>
        <w:t>Ins</w:t>
      </w:r>
      <w:r>
        <w:rPr>
          <w:rFonts w:ascii="Times New Roman" w:eastAsia="Times New Roman" w:hAnsi="Times New Roman" w:cs="Times New Roman"/>
          <w:sz w:val="28"/>
        </w:rPr>
        <w:t xml:space="preserve">tructions:  </w:t>
      </w:r>
    </w:p>
    <w:p w14:paraId="016FBE0C" w14:textId="77777777" w:rsidR="000157E7" w:rsidRDefault="00802053">
      <w:pPr>
        <w:spacing w:after="215" w:line="266" w:lineRule="auto"/>
        <w:ind w:left="10" w:hanging="1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Write (Do not type) the answer for the following question in A4 sheet and submit the scanned copy of same in the PDF format in Google Classroom (GCR).  </w:t>
      </w:r>
    </w:p>
    <w:p w14:paraId="36DA83AA" w14:textId="77777777" w:rsidR="000157E7" w:rsidRDefault="00802053">
      <w:pPr>
        <w:spacing w:after="259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77F9D82A" w14:textId="77777777" w:rsidR="000157E7" w:rsidRDefault="00802053">
      <w:pPr>
        <w:tabs>
          <w:tab w:val="center" w:pos="2157"/>
          <w:tab w:val="center" w:pos="2877"/>
          <w:tab w:val="center" w:pos="3598"/>
          <w:tab w:val="center" w:pos="4318"/>
          <w:tab w:val="center" w:pos="5038"/>
          <w:tab w:val="center" w:pos="5758"/>
          <w:tab w:val="center" w:pos="6479"/>
          <w:tab w:val="center" w:pos="7199"/>
          <w:tab w:val="right" w:pos="9353"/>
        </w:tabs>
        <w:spacing w:after="220"/>
        <w:ind w:left="-15"/>
      </w:pPr>
      <w:r>
        <w:rPr>
          <w:rFonts w:ascii="Times New Roman" w:eastAsia="Times New Roman" w:hAnsi="Times New Roman" w:cs="Times New Roman"/>
          <w:sz w:val="28"/>
        </w:rPr>
        <w:t xml:space="preserve">Questions: 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 </w:t>
      </w:r>
      <w:r>
        <w:rPr>
          <w:rFonts w:ascii="Times New Roman" w:eastAsia="Times New Roman" w:hAnsi="Times New Roman" w:cs="Times New Roman"/>
          <w:sz w:val="28"/>
        </w:rPr>
        <w:tab/>
        <w:t xml:space="preserve">(10 Mark) </w:t>
      </w:r>
    </w:p>
    <w:p w14:paraId="46E6AC88" w14:textId="77777777" w:rsidR="000157E7" w:rsidRDefault="00802053">
      <w:pPr>
        <w:spacing w:after="23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1A75BF31" w14:textId="77777777" w:rsidR="000157E7" w:rsidRDefault="00802053">
      <w:pPr>
        <w:numPr>
          <w:ilvl w:val="0"/>
          <w:numId w:val="1"/>
        </w:numPr>
        <w:spacing w:after="4" w:line="357" w:lineRule="auto"/>
        <w:ind w:hanging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Derive an expression for the Fermi energy of intrinsic semiconductor and also explain the variation of Fermi energy with temperature for n type and p type semiconductor. </w:t>
      </w:r>
    </w:p>
    <w:p w14:paraId="32346FDA" w14:textId="77777777" w:rsidR="000157E7" w:rsidRDefault="00802053">
      <w:pPr>
        <w:spacing w:after="132"/>
        <w:ind w:left="1157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0B3C8C0" w14:textId="77777777" w:rsidR="000157E7" w:rsidRDefault="00802053">
      <w:pPr>
        <w:spacing w:after="141"/>
        <w:ind w:left="1085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(Or) </w:t>
      </w:r>
    </w:p>
    <w:p w14:paraId="2C293D53" w14:textId="77777777" w:rsidR="000157E7" w:rsidRDefault="00802053">
      <w:pPr>
        <w:numPr>
          <w:ilvl w:val="0"/>
          <w:numId w:val="1"/>
        </w:numPr>
        <w:spacing w:after="124" w:line="266" w:lineRule="auto"/>
        <w:ind w:hanging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Derive an expression for  </w:t>
      </w:r>
    </w:p>
    <w:p w14:paraId="45226F3F" w14:textId="77777777" w:rsidR="000157E7" w:rsidRDefault="00802053">
      <w:pPr>
        <w:spacing w:after="141"/>
        <w:ind w:left="108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55129269" w14:textId="77777777" w:rsidR="000157E7" w:rsidRDefault="00802053">
      <w:pPr>
        <w:spacing w:after="4" w:line="358" w:lineRule="auto"/>
        <w:ind w:left="1450" w:right="3024" w:hanging="10"/>
        <w:jc w:val="both"/>
      </w:pPr>
      <w:r>
        <w:rPr>
          <w:rFonts w:ascii="Times New Roman" w:eastAsia="Times New Roman" w:hAnsi="Times New Roman" w:cs="Times New Roman"/>
          <w:sz w:val="28"/>
        </w:rPr>
        <w:t>(</w:t>
      </w:r>
      <w:proofErr w:type="spellStart"/>
      <w:r>
        <w:rPr>
          <w:rFonts w:ascii="Times New Roman" w:eastAsia="Times New Roman" w:hAnsi="Times New Roman" w:cs="Times New Roman"/>
          <w:sz w:val="28"/>
        </w:rPr>
        <w:t>i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) Optical joint density of states and (ii)    </w:t>
      </w:r>
      <w:r>
        <w:rPr>
          <w:rFonts w:ascii="Times New Roman" w:eastAsia="Times New Roman" w:hAnsi="Times New Roman" w:cs="Times New Roman"/>
          <w:sz w:val="28"/>
        </w:rPr>
        <w:t xml:space="preserve"> Density of states of photon. </w:t>
      </w:r>
    </w:p>
    <w:sectPr w:rsidR="000157E7">
      <w:pgSz w:w="12240" w:h="15840"/>
      <w:pgMar w:top="1440" w:right="1447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352C5F"/>
    <w:multiLevelType w:val="hybridMultilevel"/>
    <w:tmpl w:val="E0E40CD2"/>
    <w:lvl w:ilvl="0" w:tplc="4F26B788">
      <w:start w:val="1"/>
      <w:numFmt w:val="decimal"/>
      <w:lvlText w:val="%1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5E00A842">
      <w:start w:val="1"/>
      <w:numFmt w:val="lowerLetter"/>
      <w:lvlText w:val="%2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63D0A5E4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9906E1A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B5A79B0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F16E8ACA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E80092E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5980B12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243C6364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TA3tjQzNDQyMTdS0lEKTi0uzszPAykwrAUAUyGpJiwAAAA="/>
  </w:docVars>
  <w:rsids>
    <w:rsidRoot w:val="000157E7"/>
    <w:rsid w:val="000157E7"/>
    <w:rsid w:val="00802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2406D"/>
  <w15:docId w15:val="{A86C3CBA-AB0B-4B02-B97A-2DA31B106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5" w:hanging="10"/>
      <w:jc w:val="center"/>
      <w:outlineLvl w:val="0"/>
    </w:pPr>
    <w:rPr>
      <w:rFonts w:ascii="Times New Roman" w:eastAsia="Times New Roman" w:hAnsi="Times New Roman" w:cs="Times New Roman"/>
      <w:color w:val="000000"/>
      <w:sz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8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8PYB103J - Assignment-2 _Module 2&amp;3_</dc:title>
  <dc:subject/>
  <dc:creator>dell</dc:creator>
  <cp:keywords/>
  <cp:lastModifiedBy>Debarghya Barik</cp:lastModifiedBy>
  <cp:revision>2</cp:revision>
  <dcterms:created xsi:type="dcterms:W3CDTF">2020-12-26T07:21:00Z</dcterms:created>
  <dcterms:modified xsi:type="dcterms:W3CDTF">2020-12-26T07:21:00Z</dcterms:modified>
</cp:coreProperties>
</file>